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troducción a Visual Basic para Aplicaciones: Fundamentos y Uso del Edito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ntroducción a Visual Basic para Aplicaciones: Fundamentos y Uso del Edito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enguaje Y Editor Vb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Grabar Y Modifica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dimiento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Funciones En Vb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Funciones Condicionales Estructuras Condicionale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Funciones Iterativas Estructuras Repetitivas O Bucle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ormulari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Event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omando Para Convertir Docx A Odt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Buscar Reemplazar En Libreoffice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Anclaje Envoltura Alineacion Y Organizacion De Objetos En Llibreoffice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Combinando Hojas De Excel Con Vba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Separando Hojas De Excel En Documentos Individuales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NTRO VBA</dc:description>
  <dc:language>es</dc:language>
  <cp:keywords>keyword1, keyword2</cp:keywords>
  <dcterms:created xsi:type="dcterms:W3CDTF">2025-04-04T20:05:31Z</dcterms:created>
  <dcterms:modified xsi:type="dcterms:W3CDTF">2025-04-04T20:0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12-05</vt:lpwstr>
  </property>
  <property fmtid="{D5CDD505-2E9C-101B-9397-08002B2CF9AE}" pid="8" name="apasubtitle">
    <vt:lpwstr>Fundamentos y Uso del Editor</vt:lpwstr>
  </property>
  <property fmtid="{D5CDD505-2E9C-101B-9397-08002B2CF9AE}" pid="9" name="apatitle">
    <vt:lpwstr>Introducción a Visual Basic para Aplicaciones</vt:lpwstr>
  </property>
  <property fmtid="{D5CDD505-2E9C-101B-9397-08002B2CF9AE}" pid="10" name="apatitledisplay">
    <vt:lpwstr>Introducción a Visual Basic para Aplicaciones: Fundamentos y Uso del Edito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INTRO VBA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